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urners Automotive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2"/>
        <w:gridCol w:w="564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dd Hunter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800 100 601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aples Rodway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aron Saunders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turnerslimited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738C5A3C" w:rsidR="00661C78" w:rsidRDefault="00305528">
      <w:r>
        <w:rPr>
          <w:noProof/>
        </w:rPr>
        <w:drawing>
          <wp:inline distT="0" distB="0" distL="0" distR="0" wp14:anchorId="55119635" wp14:editId="464C2DF8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05528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</Words>
  <Characters>207</Characters>
  <Application>Microsoft Office Word</Application>
  <DocSecurity>0</DocSecurity>
  <Lines>1</Lines>
  <Paragraphs>1</Paragraphs>
  <ScaleCrop>false</ScaleCrop>
  <Company/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4:00Z</dcterms:modified>
</cp:coreProperties>
</file>